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t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gypt</w:t>
      </w:r>
      <w:r>
        <w:t xml:space="preserve"> </w:t>
      </w:r>
      <w:r>
        <w:t xml:space="preserve">Alexandria</w:t>
      </w:r>
    </w:p>
    <w:p>
      <w:pPr>
        <w:pStyle w:val="FirstParagraph"/>
      </w:pPr>
      <w:r>
        <w:t xml:space="preserve">June 15, 2023</w:t>
      </w:r>
    </w:p>
    <w:p>
      <w:pPr>
        <w:pStyle w:val="BodyText"/>
      </w:pPr>
      <w:r>
        <w:t xml:space="preserve">Mr. Hassan Ali</w:t>
      </w:r>
    </w:p>
    <w:p>
      <w:pPr>
        <w:pStyle w:val="BodyText"/>
      </w:pPr>
      <w:r>
        <w:t xml:space="preserve">Hiring Manager</w:t>
      </w:r>
    </w:p>
    <w:p>
      <w:pPr>
        <w:pStyle w:val="BodyText"/>
      </w:pPr>
      <w:r>
        <w:t xml:space="preserve">TechInnovate Solutions Egypt</w:t>
      </w:r>
    </w:p>
    <w:p>
      <w:pPr>
        <w:pStyle w:val="BodyText"/>
      </w:pPr>
      <w:r>
        <w:t xml:space="preserve">Alexandria Innovation Hub, Building B, Floor 3</w:t>
      </w:r>
    </w:p>
    <w:p>
      <w:pPr>
        <w:pStyle w:val="BodyText"/>
      </w:pPr>
      <w:r>
        <w:t xml:space="preserve">21300 Alexandria, Egypt</w:t>
      </w:r>
    </w:p>
    <w:bookmarkStart w:id="20" w:name="Xaa7ac81f5acdefaf3fd340fd283ea0963e7c024"/>
    <w:p>
      <w:pPr>
        <w:pStyle w:val="Heading1"/>
      </w:pPr>
      <w:r>
        <w:t xml:space="preserve">Internship Application Letter for Data Scientist Position</w:t>
      </w:r>
    </w:p>
    <w:p>
      <w:pPr>
        <w:pStyle w:val="FirstParagraph"/>
      </w:pPr>
      <w:r>
        <w:t xml:space="preserve">Dear Mr. Ali,</w:t>
      </w:r>
    </w:p>
    <w:p>
      <w:pPr>
        <w:pStyle w:val="BodyText"/>
      </w:pPr>
      <w:r>
        <w:t xml:space="preserve">It is with profound enthusiasm and meticulous preparation that I submit my application as a candidate for the Data Scientist Internship at TechInnovate Solutions in Egypt Alexandria. As a final-year Computer Science student at Alexandria University with specialized coursework in machine learning, statistical analysis, and big data systems, I have closely followed your company's groundbreaking work in AI-driven maritime logistics optimization—a project that aligns perfectly with my academic focus on geospatial data applications for Mediterranean trade corridors. This</w:t>
      </w:r>
      <w:r>
        <w:t xml:space="preserve"> </w:t>
      </w:r>
      <w:r>
        <w:rPr>
          <w:bCs/>
          <w:b/>
        </w:rPr>
        <w:t xml:space="preserve">Internship Application Letter</w:t>
      </w:r>
      <w:r>
        <w:t xml:space="preserve"> </w:t>
      </w:r>
      <w:r>
        <w:t xml:space="preserve">represents not merely a formal submission but a testament to my deep-rooted commitment to contributing to Egypt's digital transformation through intelligent data solutions.</w:t>
      </w:r>
    </w:p>
    <w:p>
      <w:pPr>
        <w:pStyle w:val="BodyText"/>
      </w:pPr>
      <w:r>
        <w:t xml:space="preserve">My academic journey has been meticulously designed around the core competencies required for an effective</w:t>
      </w:r>
      <w:r>
        <w:t xml:space="preserve"> </w:t>
      </w:r>
      <w:r>
        <w:rPr>
          <w:bCs/>
          <w:b/>
        </w:rPr>
        <w:t xml:space="preserve">Data Scientist</w:t>
      </w:r>
      <w:r>
        <w:t xml:space="preserve">. I completed a rigorous curriculum including Advanced Machine Learning (with 95% grade), Statistical Modeling, and Big Data Analytics, where I developed predictive models using Python's Scikit-learn and TensorFlow frameworks. My capstone project, "Optimizing Alexandria Port Cargo Throughput via Time-Series Analysis," analyzed 10 years of port traffic data from the Alexandria Port Authority to identify bottlenecks. Utilizing ARIMA modeling and clustering algorithms, my solution reduced estimated container handling time by 27%—a finding later presented at the Egyptian Data Science Conference in Cairo. This project demonstrates my ability to transform raw maritime logistics data into actionable business intelligence, directly addressing challenges faced by Alexandria's economic backbone.</w:t>
      </w:r>
    </w:p>
    <w:p>
      <w:pPr>
        <w:pStyle w:val="BodyText"/>
      </w:pPr>
      <w:r>
        <w:t xml:space="preserve">Beyond academic excellence, I've cultivated practical skills through two significant projects deeply rooted in Egypt Alexandria's context. For the "Alexandria Smart City Initiative" pilot program (2022), I collaborated with the Governorate of Alexandria to develop a traffic flow prediction model using IoT sensor data from 50+ intersections across the city. My implementation of Random Forest classifiers processed real-time GPS data to optimize traffic light sequencing during peak hours, resulting in a 19% average reduction in congestion on Corniche Road—a critical thoroughfare connecting downtown Alexandria with the international airport. This experience taught me to navigate complex urban datasets while respecting Egypt's unique socioeconomic patterns. Simultaneously, I contributed to "Nile River Water Quality Monitoring," where I built anomaly detection systems using Python and Azure ML to analyze water samples from 12 locations along the river's Alexandria estuary, identifying pollution sources with 92% accuracy for the Egyptian Environmental Affairs Agency.</w:t>
      </w:r>
    </w:p>
    <w:p>
      <w:pPr>
        <w:pStyle w:val="BodyText"/>
      </w:pPr>
      <w:r>
        <w:t xml:space="preserve">What sets my candidacy apart is my intimate understanding of</w:t>
      </w:r>
      <w:r>
        <w:t xml:space="preserve"> </w:t>
      </w:r>
      <w:r>
        <w:rPr>
          <w:bCs/>
          <w:b/>
        </w:rPr>
        <w:t xml:space="preserve">Egypt Alexandria</w:t>
      </w:r>
      <w:r>
        <w:t xml:space="preserve">'s data landscape. Growing up in Alexandria's historic Ras El-Tin district, I witnessed firsthand how fragmented data systems hinder local businesses—especially during seasonal tourism spikes that strain the city's infrastructure. This personal connection fuels my passion for developing scalable solutions tailored to Egyptian contexts rather than generic international models. I've studied how companies like CIB and Telecom Egypt are implementing AI in regional operations, and I'm eager to apply this knowledge within TechInnovate's Alexandria ecosystem. My fluency in Arabic (native) and English (IELTS 7.5), coupled with my familiarity with Egyptian data regulations under the National Data Management Strategy 2023, ensures seamless integration into your team while respecting local compliance frameworks.</w:t>
      </w:r>
    </w:p>
    <w:p>
      <w:pPr>
        <w:pStyle w:val="BodyText"/>
      </w:pPr>
      <w:r>
        <w:t xml:space="preserve">I've long admired how TechInnovate Solutions has positioned Alexandria as a hub for AI innovation in North Africa. Your recent partnership with the Alexandria University Research Center on "AI-Powered Heritage Preservation" particularly resonates with me—combining my interest in cultural data analysis (I developed a sentiment analysis tool for tourism reviews of Qaitbay Citadel) and your company's mission. This internship represents an unparalleled opportunity to learn from industry leaders while contributing to projects that directly benefit Egypt Alexandria's growth as a smart city. I'm especially eager to apply my skills in NLP and geospatial analytics to your ongoing projects analyzing customer behavior patterns across Alexandria's retail sector—a challenge I've personally studied through my volunteer work mapping small business footfall using smartphone location data during the 2022 tourism season.</w:t>
      </w:r>
    </w:p>
    <w:p>
      <w:pPr>
        <w:pStyle w:val="BodyText"/>
      </w:pPr>
      <w:r>
        <w:t xml:space="preserve">My technical toolkit includes proficiency in Python (Pandas, NumPy, Matplotlib), SQL for database management, cloud platforms (AWS and Azure), and visualization tools like Tableau. I've also completed the IBM Data Science Professional Certificate on Coursera with honors. What truly motivates me is the chance to transform theoretical knowledge into tangible impact within Egypt's evolving tech ecosystem—especially as Alexandria emerges as a key player in our nation's digital economy. Having participated in 3 AI hackathons across Egypt (including the "Alexandria Digital Innovation Challenge" where my team secured third place), I thrive in collaborative environments that demand both technical precision and creative problem-solving.</w:t>
      </w:r>
    </w:p>
    <w:p>
      <w:pPr>
        <w:pStyle w:val="BodyText"/>
      </w:pPr>
      <w:r>
        <w:t xml:space="preserve">As I prepare to graduate this July, I'm eager to transition from academic projects to real-world applications under your mentorship. The opportunity to learn alongside TechInnovate's data science team would allow me to refine my skills in experimental design and model deployment while contributing meaningfully to projects that support Egypt Alexandria's strategic vision. I'm confident my technical capabilities, local context awareness, and dedication align precisely with the requirements of this</w:t>
      </w:r>
      <w:r>
        <w:t xml:space="preserve"> </w:t>
      </w:r>
      <w:r>
        <w:rPr>
          <w:bCs/>
          <w:b/>
        </w:rPr>
        <w:t xml:space="preserve">Data Scientist</w:t>
      </w:r>
      <w:r>
        <w:t xml:space="preserve"> </w:t>
      </w:r>
      <w:r>
        <w:t xml:space="preserve">internship role.</w:t>
      </w:r>
    </w:p>
    <w:p>
      <w:pPr>
        <w:pStyle w:val="BodyText"/>
      </w:pPr>
      <w:r>
        <w:t xml:space="preserve">Thank you for considering my application. I've attached my resume detailing additional projects, academic transcripts, and a portfolio of code repositories showcasing my analytical work. I welcome the opportunity to discuss how my background in data science can support TechInnovate Solutions' mission to advance Egypt Alexandria as a regional AI leader. Please feel free to contact me at your convenience via email or phone.</w:t>
      </w:r>
    </w:p>
    <w:p>
      <w:pPr>
        <w:pStyle w:val="BodyText"/>
      </w:pPr>
      <w:r>
        <w:t xml:space="preserve">Sincerely,</w:t>
      </w:r>
    </w:p>
    <w:p>
      <w:pPr>
        <w:pStyle w:val="BodyText"/>
      </w:pPr>
      <w:r>
        <w:t xml:space="preserve">Ahmed Hassan Mohamed</w:t>
      </w:r>
    </w:p>
    <w:p>
      <w:pPr>
        <w:pStyle w:val="BodyText"/>
      </w:pPr>
      <w:r>
        <w:t xml:space="preserve">Computer Science Student, Alexandria University</w:t>
      </w:r>
    </w:p>
    <w:p>
      <w:pPr>
        <w:pStyle w:val="BodyText"/>
      </w:pPr>
      <w:r>
        <w:t xml:space="preserve">Graduating July 2023 | Alexandria, Egypt</w:t>
      </w:r>
    </w:p>
    <w:p>
      <w:pPr>
        <w:pStyle w:val="BodyText"/>
      </w:pPr>
      <w:r>
        <w:t xml:space="preserve">Email: ahmed.mohamed@alexu.edu.eg | Phone: +20 106 789 4567</w:t>
      </w:r>
    </w:p>
    <w:p>
      <w:pPr>
        <w:pStyle w:val="BodyText"/>
      </w:pPr>
      <w:r>
        <w:t xml:space="preserve">Note: This Internship Application Letter has been crafted to specifically address the unique requirements of a Data Scientist position within Egypt Alexandria's emerging tech ecosystem, demonstrating contextual awareness while maintaining technical rigo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tist Internship Application Letter - Egypt Alexandria</dc:title>
  <dc:creator/>
  <dc:language>en</dc:language>
  <cp:keywords/>
  <dcterms:created xsi:type="dcterms:W3CDTF">2026-07-20T00:36:15Z</dcterms:created>
  <dcterms:modified xsi:type="dcterms:W3CDTF">2026-07-20T00:36:15Z</dcterms:modified>
</cp:coreProperties>
</file>

<file path=docProps/custom.xml><?xml version="1.0" encoding="utf-8"?>
<Properties xmlns="http://schemas.openxmlformats.org/officeDocument/2006/custom-properties" xmlns:vt="http://schemas.openxmlformats.org/officeDocument/2006/docPropsVTypes"/>
</file>